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04B71D" w14:textId="07105EDF" w:rsidR="00D47604" w:rsidRDefault="00515766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  <w:commentRangeStart w:id="0"/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Ergebnisse des Schulklassenbesuchs am </w:t>
      </w:r>
      <w:r w:rsidR="00DE5F2B">
        <w:rPr>
          <w:rFonts w:ascii="Times New Roman" w:eastAsia="Times New Roman" w:hAnsi="Times New Roman" w:cs="Times New Roman"/>
          <w:b/>
          <w:sz w:val="32"/>
          <w:szCs w:val="32"/>
        </w:rPr>
        <w:t>[aktuelles Datum eintragen</w:t>
      </w:r>
      <w:commentRangeEnd w:id="0"/>
      <w:r>
        <w:commentReference w:id="0"/>
      </w:r>
      <w:r w:rsidR="00DE5F2B">
        <w:rPr>
          <w:rFonts w:ascii="Times New Roman" w:eastAsia="Times New Roman" w:hAnsi="Times New Roman" w:cs="Times New Roman"/>
          <w:b/>
          <w:sz w:val="32"/>
          <w:szCs w:val="32"/>
        </w:rPr>
        <w:t>]</w:t>
      </w:r>
      <w:bookmarkStart w:id="1" w:name="_GoBack"/>
      <w:bookmarkEnd w:id="1"/>
    </w:p>
    <w:p w14:paraId="48F1B611" w14:textId="77777777" w:rsidR="00D47604" w:rsidRDefault="0051576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iebe(r) </w:t>
      </w:r>
      <w:commentRangeStart w:id="2"/>
      <w:r>
        <w:rPr>
          <w:rFonts w:ascii="Times New Roman" w:eastAsia="Times New Roman" w:hAnsi="Times New Roman" w:cs="Times New Roman"/>
          <w:sz w:val="24"/>
          <w:szCs w:val="24"/>
        </w:rPr>
        <w:t xml:space="preserve">Namen d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S</w:t>
      </w:r>
      <w:commentRangeEnd w:id="2"/>
      <w:proofErr w:type="spellEnd"/>
      <w:r>
        <w:commentReference w:id="2"/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7BE27E8B" w14:textId="77777777" w:rsidR="00D47604" w:rsidRDefault="0051576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B1D8891" w14:textId="77777777" w:rsidR="00D47604" w:rsidRDefault="0051576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commentRangeStart w:id="3"/>
      <w:r>
        <w:rPr>
          <w:rFonts w:ascii="Times New Roman" w:eastAsia="Times New Roman" w:hAnsi="Times New Roman" w:cs="Times New Roman"/>
          <w:sz w:val="24"/>
          <w:szCs w:val="24"/>
        </w:rPr>
        <w:t>Absatz 1</w:t>
      </w:r>
    </w:p>
    <w:p w14:paraId="770CF611" w14:textId="77777777" w:rsidR="00D47604" w:rsidRDefault="0051576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bsatz 2</w:t>
      </w:r>
    </w:p>
    <w:p w14:paraId="4748F0BF" w14:textId="77777777" w:rsidR="00D47604" w:rsidRDefault="0051576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bsatz 3</w:t>
      </w:r>
      <w:commentRangeEnd w:id="3"/>
      <w:r>
        <w:commentReference w:id="3"/>
      </w:r>
    </w:p>
    <w:p w14:paraId="5448B1EB" w14:textId="77777777" w:rsidR="00D47604" w:rsidRDefault="00D4760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3DE58BF" w14:textId="77777777" w:rsidR="00D47604" w:rsidRDefault="0051576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iele Grüße,</w:t>
      </w:r>
    </w:p>
    <w:p w14:paraId="03FF38BC" w14:textId="77777777" w:rsidR="00D47604" w:rsidRDefault="0051576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commentRangeStart w:id="4"/>
      <w:r>
        <w:rPr>
          <w:rFonts w:ascii="Times New Roman" w:eastAsia="Times New Roman" w:hAnsi="Times New Roman" w:cs="Times New Roman"/>
          <w:sz w:val="24"/>
          <w:szCs w:val="24"/>
        </w:rPr>
        <w:t>Namen der Studierenden</w:t>
      </w:r>
      <w:commentRangeEnd w:id="4"/>
      <w:r>
        <w:commentReference w:id="4"/>
      </w:r>
    </w:p>
    <w:p w14:paraId="71303140" w14:textId="77777777" w:rsidR="00D47604" w:rsidRDefault="00D4760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0DE63DA" w14:textId="77777777" w:rsidR="00D47604" w:rsidRDefault="0051576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br w:type="page"/>
      </w:r>
    </w:p>
    <w:p w14:paraId="4EA988EC" w14:textId="77777777" w:rsidR="00D47604" w:rsidRDefault="00515766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lastRenderedPageBreak/>
        <w:t xml:space="preserve">Anhang: Scribble </w:t>
      </w: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</w:rPr>
        <w:t>Maps</w:t>
      </w:r>
      <w:proofErr w:type="spellEnd"/>
    </w:p>
    <w:p w14:paraId="58F6A0B2" w14:textId="77777777" w:rsidR="00D47604" w:rsidRDefault="0051576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commentRangeStart w:id="5"/>
      <w:r>
        <w:rPr>
          <w:rFonts w:ascii="Times New Roman" w:eastAsia="Times New Roman" w:hAnsi="Times New Roman" w:cs="Times New Roman"/>
          <w:sz w:val="24"/>
          <w:szCs w:val="24"/>
        </w:rPr>
        <w:t xml:space="preserve">Auf den folgenden Seiten findet ihr einige eurer Scribbl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p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die ihr gemeinsam mit uns am Computer erstellt habt. Wir haben euch alle Karten, von denen uns die Zugangsdaten vorliegen, aufgelistet. Über die Internet-Adressen unter den Karten könnt ihr außerdem auch selbst auf die digitale Version eurer Karten zugreifen.</w:t>
      </w:r>
      <w:commentRangeEnd w:id="5"/>
      <w:r>
        <w:commentReference w:id="5"/>
      </w:r>
    </w:p>
    <w:p w14:paraId="087FBA23" w14:textId="77777777" w:rsidR="00D47604" w:rsidRDefault="00D4760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commentRangeStart w:id="6"/>
    <w:p w14:paraId="271492A7" w14:textId="77777777" w:rsidR="00D47604" w:rsidRDefault="0051576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de-DE"/>
        </w:rPr>
        <mc:AlternateContent>
          <mc:Choice Requires="wpg">
            <w:drawing>
              <wp:inline distT="114300" distB="114300" distL="114300" distR="114300" wp14:anchorId="7BD4C34F" wp14:editId="2C559EEB">
                <wp:extent cx="5734050" cy="3670300"/>
                <wp:effectExtent l="0" t="0" r="0" b="0"/>
                <wp:docPr id="1" name="Gruppieren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4050" cy="3670300"/>
                          <a:chOff x="390525" y="504825"/>
                          <a:chExt cx="6029400" cy="3857700"/>
                        </a:xfrm>
                      </wpg:grpSpPr>
                      <wps:wsp>
                        <wps:cNvPr id="2" name="Rechteck 2"/>
                        <wps:cNvSpPr/>
                        <wps:spPr>
                          <a:xfrm>
                            <a:off x="390525" y="504825"/>
                            <a:ext cx="6029400" cy="38577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 w14:paraId="4128A6C6" w14:textId="77777777" w:rsidR="00D47604" w:rsidRDefault="00D4760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/>
                      </wps:wsp>
                      <wps:wsp>
                        <wps:cNvPr id="3" name="Textfeld 3"/>
                        <wps:cNvSpPr txBox="1"/>
                        <wps:spPr>
                          <a:xfrm>
                            <a:off x="2100300" y="2113575"/>
                            <a:ext cx="2657400" cy="64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04E6D2B" w14:textId="77777777" w:rsidR="00D47604" w:rsidRDefault="0051576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sz w:val="28"/>
                                </w:rPr>
                                <w:t xml:space="preserve">Scribble </w:t>
                              </w:r>
                              <w:proofErr w:type="spellStart"/>
                              <w:r>
                                <w:rPr>
                                  <w:sz w:val="28"/>
                                </w:rPr>
                                <w:t>Map</w:t>
                              </w:r>
                              <w:proofErr w:type="spellEnd"/>
                              <w:r>
                                <w:rPr>
                                  <w:sz w:val="28"/>
                                </w:rPr>
                                <w:t xml:space="preserve"> von Schüler(in) X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/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BD4C34F" id="Gruppieren 1" o:spid="_x0000_s1026" style="width:451.5pt;height:289pt;mso-position-horizontal-relative:char;mso-position-vertical-relative:line" coordorigin="3905,5048" coordsize="60294,385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">
                <v:rect id="Rechteck 2" o:spid="_x0000_s1027" style="position:absolute;left:3905;top:5048;width:60294;height:385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" fillcolor="#cfe2f3">
                  <v:stroke joinstyle="round"/>
                  <v:textbox inset="2.53958mm,2.53958mm,2.53958mm,2.53958mm">
                    <w:txbxContent>
                      <w:p w14:paraId="4128A6C6" w14:textId="77777777" w:rsidR="00D47604" w:rsidRDefault="00D47604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feld 3" o:spid="_x0000_s1028" type="#_x0000_t202" style="position:absolute;left:21003;top:21135;width:26574;height:64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" filled="f" stroked="f">
                  <v:textbox inset="2.53958mm,2.53958mm,2.53958mm,2.53958mm">
                    <w:txbxContent>
                      <w:p w14:paraId="504E6D2B" w14:textId="77777777" w:rsidR="00D47604" w:rsidRDefault="0051576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sz w:val="28"/>
                          </w:rPr>
                          <w:t>Scribble Map von Schüler(in) X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commentRangeEnd w:id="6"/>
      <w:r>
        <w:commentReference w:id="6"/>
      </w:r>
    </w:p>
    <w:p w14:paraId="5B4AE483" w14:textId="77777777" w:rsidR="00D47604" w:rsidRDefault="0051576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arte von </w:t>
      </w:r>
      <w:commentRangeStart w:id="7"/>
      <w:r>
        <w:rPr>
          <w:rFonts w:ascii="Times New Roman" w:eastAsia="Times New Roman" w:hAnsi="Times New Roman" w:cs="Times New Roman"/>
          <w:sz w:val="24"/>
          <w:szCs w:val="24"/>
        </w:rPr>
        <w:t>Schüler(in) X</w:t>
      </w:r>
      <w:commentRangeEnd w:id="7"/>
      <w:r>
        <w:commentReference w:id="7"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unterstützt von </w:t>
      </w:r>
      <w:commentRangeStart w:id="8"/>
      <w:r>
        <w:rPr>
          <w:rFonts w:ascii="Times New Roman" w:eastAsia="Times New Roman" w:hAnsi="Times New Roman" w:cs="Times New Roman"/>
          <w:sz w:val="24"/>
          <w:szCs w:val="24"/>
        </w:rPr>
        <w:t>Student(in) Y</w:t>
      </w:r>
      <w:commentRangeEnd w:id="8"/>
      <w:r>
        <w:commentReference w:id="8"/>
      </w:r>
    </w:p>
    <w:p w14:paraId="632D593E" w14:textId="77777777" w:rsidR="00D47604" w:rsidRDefault="0051576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Zugang zu digitaler Version: </w:t>
      </w:r>
      <w:commentRangeStart w:id="9"/>
      <w:r>
        <w:fldChar w:fldCharType="begin"/>
      </w:r>
      <w:r>
        <w:instrText xml:space="preserve"> HYPERLINK "http://www.hyperlinkeingeben.com" \h </w:instrText>
      </w:r>
      <w:r>
        <w:fldChar w:fldCharType="separate"/>
      </w:r>
      <w:r>
        <w:rPr>
          <w:rFonts w:ascii="Times New Roman" w:eastAsia="Times New Roman" w:hAnsi="Times New Roman" w:cs="Times New Roman"/>
          <w:color w:val="1155CC"/>
          <w:sz w:val="24"/>
          <w:szCs w:val="24"/>
          <w:u w:val="single"/>
        </w:rPr>
        <w:t>http://www.hyperlink-eingeben.com</w:t>
      </w:r>
      <w:r>
        <w:rPr>
          <w:rFonts w:ascii="Times New Roman" w:eastAsia="Times New Roman" w:hAnsi="Times New Roman" w:cs="Times New Roman"/>
          <w:color w:val="1155CC"/>
          <w:sz w:val="24"/>
          <w:szCs w:val="24"/>
          <w:u w:val="single"/>
        </w:rPr>
        <w:fldChar w:fldCharType="end"/>
      </w:r>
      <w:commentRangeEnd w:id="9"/>
      <w:r>
        <w:commentReference w:id="9"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DC58FB1" w14:textId="77777777" w:rsidR="00D47604" w:rsidRDefault="00D4760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F264FEA" w14:textId="77777777" w:rsidR="00D47604" w:rsidRDefault="00D47604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</w:p>
    <w:sectPr w:rsidR="00D47604">
      <w:headerReference w:type="default" r:id="rId8"/>
      <w:footerReference w:type="default" r:id="rId9"/>
      <w:headerReference w:type="first" r:id="rId10"/>
      <w:footerReference w:type="first" r:id="rId11"/>
      <w:pgSz w:w="11909" w:h="16834"/>
      <w:pgMar w:top="1440" w:right="1440" w:bottom="1440" w:left="1440" w:header="0" w:footer="720" w:gutter="0"/>
      <w:pgNumType w:start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Service Learning" w:date="2018-01-18T12:35:00Z" w:initials="">
    <w:p w14:paraId="01D6C7FD" w14:textId="77777777" w:rsidR="00D47604" w:rsidRDefault="00515766">
      <w:pPr>
        <w:widowControl w:val="0"/>
        <w:spacing w:line="240" w:lineRule="auto"/>
      </w:pPr>
      <w:r>
        <w:t xml:space="preserve">Vorgegebene </w:t>
      </w:r>
      <w:proofErr w:type="spellStart"/>
      <w:r>
        <w:t>Schrifart</w:t>
      </w:r>
      <w:proofErr w:type="spellEnd"/>
      <w:r>
        <w:t xml:space="preserve"> (TNR), Schriftgrößen (16 bzw.12 </w:t>
      </w:r>
      <w:proofErr w:type="spellStart"/>
      <w:r>
        <w:t>pt</w:t>
      </w:r>
      <w:proofErr w:type="spellEnd"/>
      <w:r>
        <w:t>.), Dicke (fett/nicht fett) und Zeilenabstände (1,5-fach) für dieses Dokument auswählen (s.o.)</w:t>
      </w:r>
    </w:p>
  </w:comment>
  <w:comment w:id="2" w:author="Service Learning" w:date="2018-01-18T12:18:00Z" w:initials="">
    <w:p w14:paraId="27C2DA9A" w14:textId="77777777" w:rsidR="00D47604" w:rsidRDefault="00515766">
      <w:pPr>
        <w:widowControl w:val="0"/>
        <w:spacing w:line="240" w:lineRule="auto"/>
      </w:pPr>
      <w:r>
        <w:t xml:space="preserve">Namen der </w:t>
      </w:r>
      <w:proofErr w:type="spellStart"/>
      <w:r>
        <w:t>SuS</w:t>
      </w:r>
      <w:proofErr w:type="spellEnd"/>
      <w:r>
        <w:t xml:space="preserve"> eintragen</w:t>
      </w:r>
    </w:p>
  </w:comment>
  <w:comment w:id="3" w:author="Service Learning" w:date="2018-01-18T12:18:00Z" w:initials="">
    <w:p w14:paraId="7949076F" w14:textId="77777777" w:rsidR="00D47604" w:rsidRDefault="00515766">
      <w:pPr>
        <w:widowControl w:val="0"/>
        <w:spacing w:line="240" w:lineRule="auto"/>
      </w:pPr>
      <w:r>
        <w:t>Absätze mit Beschreibung, Analyse und Auswertung füllen</w:t>
      </w:r>
    </w:p>
  </w:comment>
  <w:comment w:id="4" w:author="Service Learning" w:date="2018-01-18T12:19:00Z" w:initials="">
    <w:p w14:paraId="01AF14BB" w14:textId="77777777" w:rsidR="00D47604" w:rsidRDefault="00515766">
      <w:pPr>
        <w:widowControl w:val="0"/>
        <w:spacing w:line="240" w:lineRule="auto"/>
      </w:pPr>
      <w:r>
        <w:t>Namen der Studierenden der entsprechenden Gruppe eintragen</w:t>
      </w:r>
    </w:p>
  </w:comment>
  <w:comment w:id="5" w:author="Service Learning" w:date="2018-01-18T12:29:00Z" w:initials="">
    <w:p w14:paraId="34BAF086" w14:textId="77777777" w:rsidR="00D47604" w:rsidRDefault="00515766">
      <w:pPr>
        <w:widowControl w:val="0"/>
        <w:spacing w:line="240" w:lineRule="auto"/>
      </w:pPr>
      <w:r>
        <w:t xml:space="preserve">Diesen einleitenden Text vor erster Scribble </w:t>
      </w:r>
      <w:proofErr w:type="spellStart"/>
      <w:r>
        <w:t>Map</w:t>
      </w:r>
      <w:proofErr w:type="spellEnd"/>
      <w:r>
        <w:t xml:space="preserve"> einfügen</w:t>
      </w:r>
    </w:p>
  </w:comment>
  <w:comment w:id="6" w:author="Service Learning" w:date="2018-01-18T12:33:00Z" w:initials="">
    <w:p w14:paraId="02AA0D11" w14:textId="77777777" w:rsidR="00D47604" w:rsidRDefault="00515766">
      <w:pPr>
        <w:widowControl w:val="0"/>
        <w:spacing w:line="240" w:lineRule="auto"/>
      </w:pPr>
      <w:r>
        <w:t xml:space="preserve">Scribble </w:t>
      </w:r>
      <w:proofErr w:type="spellStart"/>
      <w:r>
        <w:t>Maps</w:t>
      </w:r>
      <w:proofErr w:type="spellEnd"/>
      <w:r>
        <w:t xml:space="preserve"> der verschiedenen </w:t>
      </w:r>
      <w:proofErr w:type="spellStart"/>
      <w:r>
        <w:t>SuS</w:t>
      </w:r>
      <w:proofErr w:type="spellEnd"/>
      <w:r>
        <w:t xml:space="preserve"> auf den folgenden Seiten nach diesem Schema einfügen</w:t>
      </w:r>
    </w:p>
  </w:comment>
  <w:comment w:id="7" w:author="Service Learning" w:date="2018-01-18T12:33:00Z" w:initials="">
    <w:p w14:paraId="50C3FB20" w14:textId="77777777" w:rsidR="00D47604" w:rsidRDefault="00515766">
      <w:pPr>
        <w:widowControl w:val="0"/>
        <w:spacing w:line="240" w:lineRule="auto"/>
      </w:pPr>
      <w:r>
        <w:t>Name von Schüler(in) einfügen</w:t>
      </w:r>
    </w:p>
  </w:comment>
  <w:comment w:id="8" w:author="Service Learning" w:date="2018-01-18T12:33:00Z" w:initials="">
    <w:p w14:paraId="0985CC14" w14:textId="77777777" w:rsidR="00D47604" w:rsidRDefault="00515766">
      <w:pPr>
        <w:widowControl w:val="0"/>
        <w:spacing w:line="240" w:lineRule="auto"/>
      </w:pPr>
      <w:r>
        <w:t>Name von unterstützender/m Student(in) einfügen</w:t>
      </w:r>
    </w:p>
  </w:comment>
  <w:comment w:id="9" w:author="Service Learning" w:date="2018-01-18T12:33:00Z" w:initials="">
    <w:p w14:paraId="6CF2D063" w14:textId="77777777" w:rsidR="00D47604" w:rsidRDefault="00515766">
      <w:pPr>
        <w:widowControl w:val="0"/>
        <w:spacing w:line="240" w:lineRule="auto"/>
      </w:pPr>
      <w:r>
        <w:t xml:space="preserve">Adresse von digitaler Version der oben eingefügten Scribble </w:t>
      </w:r>
      <w:proofErr w:type="spellStart"/>
      <w:r>
        <w:t>Map</w:t>
      </w:r>
      <w:proofErr w:type="spellEnd"/>
      <w:r>
        <w:t xml:space="preserve"> einfügen; Eingabe-Taste drücken, um Hyperlink zu erstellen; Aktualität des Links überprüfe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1D6C7FD" w15:done="0"/>
  <w15:commentEx w15:paraId="27C2DA9A" w15:done="0"/>
  <w15:commentEx w15:paraId="7949076F" w15:done="0"/>
  <w15:commentEx w15:paraId="01AF14BB" w15:done="0"/>
  <w15:commentEx w15:paraId="34BAF086" w15:done="0"/>
  <w15:commentEx w15:paraId="02AA0D11" w15:done="0"/>
  <w15:commentEx w15:paraId="50C3FB20" w15:done="0"/>
  <w15:commentEx w15:paraId="0985CC14" w15:done="0"/>
  <w15:commentEx w15:paraId="6CF2D06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1D6C7FD" w16cid:durableId="1E0DA0FC"/>
  <w16cid:commentId w16cid:paraId="27C2DA9A" w16cid:durableId="1E0DA0FD"/>
  <w16cid:commentId w16cid:paraId="7949076F" w16cid:durableId="1E0DA0FE"/>
  <w16cid:commentId w16cid:paraId="01AF14BB" w16cid:durableId="1E0DA0FF"/>
  <w16cid:commentId w16cid:paraId="34BAF086" w16cid:durableId="1E0DA100"/>
  <w16cid:commentId w16cid:paraId="02AA0D11" w16cid:durableId="1E0DA101"/>
  <w16cid:commentId w16cid:paraId="50C3FB20" w16cid:durableId="1E0DA102"/>
  <w16cid:commentId w16cid:paraId="0985CC14" w16cid:durableId="1E0DA103"/>
  <w16cid:commentId w16cid:paraId="6CF2D063" w16cid:durableId="1E0DA1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904CF0" w14:textId="77777777" w:rsidR="00F64331" w:rsidRDefault="00F64331">
      <w:pPr>
        <w:spacing w:line="240" w:lineRule="auto"/>
      </w:pPr>
      <w:r>
        <w:separator/>
      </w:r>
    </w:p>
  </w:endnote>
  <w:endnote w:type="continuationSeparator" w:id="0">
    <w:p w14:paraId="62329106" w14:textId="77777777" w:rsidR="00F64331" w:rsidRDefault="00F643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B830B6" w14:textId="77777777" w:rsidR="00D47604" w:rsidRDefault="00515766">
    <w:pPr>
      <w:jc w:val="right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0DAC4C" w14:textId="77777777" w:rsidR="00D47604" w:rsidRDefault="00515766">
    <w:pPr>
      <w:jc w:val="right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1F4420" w14:textId="77777777" w:rsidR="00F64331" w:rsidRDefault="00F64331">
      <w:pPr>
        <w:spacing w:line="240" w:lineRule="auto"/>
      </w:pPr>
      <w:r>
        <w:separator/>
      </w:r>
    </w:p>
  </w:footnote>
  <w:footnote w:type="continuationSeparator" w:id="0">
    <w:p w14:paraId="36DF2CB3" w14:textId="77777777" w:rsidR="00F64331" w:rsidRDefault="00F6433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41CA8D" w14:textId="77777777" w:rsidR="00D47604" w:rsidRDefault="00D47604"/>
  <w:p w14:paraId="7B047616" w14:textId="77777777" w:rsidR="00D47604" w:rsidRDefault="00D47604"/>
  <w:p w14:paraId="746F7832" w14:textId="77777777" w:rsidR="00DE5F2B" w:rsidRDefault="00515766" w:rsidP="00DE5F2B">
    <w:pPr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Gruppe X</w:t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 w:rsidR="00DE5F2B">
      <w:rPr>
        <w:rFonts w:ascii="Times New Roman" w:eastAsia="Times New Roman" w:hAnsi="Times New Roman" w:cs="Times New Roman"/>
        <w:sz w:val="24"/>
        <w:szCs w:val="24"/>
      </w:rPr>
      <w:t>Seminar: Stadt als Lebensraum</w:t>
    </w:r>
    <w:r w:rsidR="00DE5F2B">
      <w:rPr>
        <w:rFonts w:ascii="Times New Roman" w:eastAsia="Times New Roman" w:hAnsi="Times New Roman" w:cs="Times New Roman"/>
        <w:sz w:val="24"/>
        <w:szCs w:val="24"/>
      </w:rPr>
      <w:tab/>
    </w:r>
    <w:r w:rsidR="00DE5F2B">
      <w:rPr>
        <w:rFonts w:ascii="Times New Roman" w:eastAsia="Times New Roman" w:hAnsi="Times New Roman" w:cs="Times New Roman"/>
        <w:sz w:val="24"/>
        <w:szCs w:val="24"/>
      </w:rPr>
      <w:tab/>
    </w:r>
    <w:r w:rsidR="00DE5F2B">
      <w:rPr>
        <w:rFonts w:ascii="Times New Roman" w:eastAsia="Times New Roman" w:hAnsi="Times New Roman" w:cs="Times New Roman"/>
        <w:sz w:val="24"/>
        <w:szCs w:val="24"/>
      </w:rPr>
      <w:t xml:space="preserve">aktuelles Datum </w:t>
    </w:r>
  </w:p>
  <w:p w14:paraId="75331549" w14:textId="1D55822B" w:rsidR="00D47604" w:rsidRDefault="00D47604">
    <w:pPr>
      <w:rPr>
        <w:rFonts w:ascii="Times New Roman" w:eastAsia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F9176" w14:textId="77777777" w:rsidR="00D47604" w:rsidRDefault="00D47604"/>
  <w:p w14:paraId="6C8C2299" w14:textId="77777777" w:rsidR="00D47604" w:rsidRDefault="00D47604"/>
  <w:p w14:paraId="57183367" w14:textId="44EFDF3D" w:rsidR="00D47604" w:rsidRDefault="00515766">
    <w:pPr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Gruppe X</w:t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 w:rsidR="00DE5F2B">
      <w:rPr>
        <w:rFonts w:ascii="Times New Roman" w:eastAsia="Times New Roman" w:hAnsi="Times New Roman" w:cs="Times New Roman"/>
        <w:sz w:val="24"/>
        <w:szCs w:val="24"/>
      </w:rPr>
      <w:t>Seminar: Stadt als Lebensraum</w:t>
    </w:r>
    <w:r w:rsidR="00DE5F2B">
      <w:rPr>
        <w:rFonts w:ascii="Times New Roman" w:eastAsia="Times New Roman" w:hAnsi="Times New Roman" w:cs="Times New Roman"/>
        <w:sz w:val="24"/>
        <w:szCs w:val="24"/>
      </w:rPr>
      <w:tab/>
    </w:r>
    <w:r w:rsidR="00DE5F2B">
      <w:rPr>
        <w:rFonts w:ascii="Times New Roman" w:eastAsia="Times New Roman" w:hAnsi="Times New Roman" w:cs="Times New Roman"/>
        <w:sz w:val="24"/>
        <w:szCs w:val="24"/>
      </w:rPr>
      <w:tab/>
      <w:t xml:space="preserve">aktuelles Datum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jAwNQcyLQ3MDJR0lIJTi4sz8/NACgxrAap5tCMsAAAA"/>
  </w:docVars>
  <w:rsids>
    <w:rsidRoot w:val="00D47604"/>
    <w:rsid w:val="0048609E"/>
    <w:rsid w:val="00515766"/>
    <w:rsid w:val="00D47604"/>
    <w:rsid w:val="00DE5F2B"/>
    <w:rsid w:val="00F64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6F2E09"/>
  <w15:docId w15:val="{1F137520-7EDB-4E64-B155-176F0CEF3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</w:style>
  <w:style w:type="paragraph" w:styleId="berschrift1">
    <w:name w:val="heading 1"/>
    <w:basedOn w:val="Standard"/>
    <w:next w:val="Standar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erschrift2">
    <w:name w:val="heading 2"/>
    <w:basedOn w:val="Standard"/>
    <w:next w:val="Standar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pPr>
      <w:keepNext/>
      <w:keepLines/>
      <w:spacing w:after="60"/>
    </w:pPr>
    <w:rPr>
      <w:sz w:val="52"/>
      <w:szCs w:val="52"/>
    </w:rPr>
  </w:style>
  <w:style w:type="paragraph" w:styleId="Untertitel">
    <w:name w:val="Subtitle"/>
    <w:basedOn w:val="Standard"/>
    <w:next w:val="Standard"/>
    <w:pPr>
      <w:keepNext/>
      <w:keepLines/>
      <w:spacing w:after="320"/>
    </w:pPr>
    <w:rPr>
      <w:color w:val="666666"/>
      <w:sz w:val="30"/>
      <w:szCs w:val="30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sz w:val="20"/>
      <w:szCs w:val="20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8609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8609E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DE5F2B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E5F2B"/>
  </w:style>
  <w:style w:type="paragraph" w:styleId="Fuzeile">
    <w:name w:val="footer"/>
    <w:basedOn w:val="Standard"/>
    <w:link w:val="FuzeileZchn"/>
    <w:uiPriority w:val="99"/>
    <w:unhideWhenUsed/>
    <w:rsid w:val="00DE5F2B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E5F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inna O.</dc:creator>
  <cp:lastModifiedBy>Anonymus</cp:lastModifiedBy>
  <cp:revision>2</cp:revision>
  <dcterms:created xsi:type="dcterms:W3CDTF">2018-10-14T19:49:00Z</dcterms:created>
  <dcterms:modified xsi:type="dcterms:W3CDTF">2018-10-14T19:49:00Z</dcterms:modified>
</cp:coreProperties>
</file>